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396F" w:rsidRPr="006C0739" w:rsidRDefault="00D31935" w:rsidP="00864774">
      <w:pPr>
        <w:jc w:val="center"/>
        <w:rPr>
          <w:rFonts w:asciiTheme="minorBidi" w:eastAsia="小标宋" w:hAnsiTheme="minorBidi"/>
          <w:b/>
          <w:bCs/>
          <w:sz w:val="24"/>
          <w:lang w:val="en-CA"/>
        </w:rPr>
      </w:pPr>
      <w:r w:rsidRPr="006C0739">
        <w:rPr>
          <w:rFonts w:asciiTheme="minorBidi" w:eastAsia="小标宋" w:hAnsiTheme="minorBidi"/>
          <w:b/>
          <w:bCs/>
          <w:sz w:val="24"/>
          <w:lang w:val="en-CA"/>
        </w:rPr>
        <w:t>Information required for Invitation Letter for Chinese Visa</w:t>
      </w:r>
    </w:p>
    <w:tbl>
      <w:tblPr>
        <w:tblStyle w:val="TableGrid"/>
        <w:tblW w:w="9562" w:type="dxa"/>
        <w:jc w:val="center"/>
        <w:tblInd w:w="-677" w:type="dxa"/>
        <w:tblLayout w:type="fixed"/>
        <w:tblLook w:val="04A0" w:firstRow="1" w:lastRow="0" w:firstColumn="1" w:lastColumn="0" w:noHBand="0" w:noVBand="1"/>
      </w:tblPr>
      <w:tblGrid>
        <w:gridCol w:w="691"/>
        <w:gridCol w:w="4335"/>
        <w:gridCol w:w="4536"/>
      </w:tblGrid>
      <w:tr w:rsidR="006D040F" w:rsidRPr="00A025B5" w:rsidTr="0078669F">
        <w:trPr>
          <w:trHeight w:val="550"/>
          <w:jc w:val="center"/>
        </w:trPr>
        <w:tc>
          <w:tcPr>
            <w:tcW w:w="691" w:type="dxa"/>
            <w:vAlign w:val="center"/>
          </w:tcPr>
          <w:p w:rsidR="006D040F" w:rsidRPr="00A025B5" w:rsidRDefault="006D040F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1</w:t>
            </w:r>
          </w:p>
        </w:tc>
        <w:tc>
          <w:tcPr>
            <w:tcW w:w="4335" w:type="dxa"/>
            <w:vAlign w:val="center"/>
          </w:tcPr>
          <w:p w:rsidR="006D040F" w:rsidRPr="00A025B5" w:rsidRDefault="006D040F" w:rsidP="00470EE4">
            <w:pPr>
              <w:jc w:val="left"/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姓</w:t>
            </w:r>
            <w:r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Surname</w:t>
            </w:r>
            <w:r w:rsidR="006C0739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 xml:space="preserve">   </w:t>
            </w:r>
          </w:p>
        </w:tc>
        <w:tc>
          <w:tcPr>
            <w:tcW w:w="4536" w:type="dxa"/>
          </w:tcPr>
          <w:p w:rsidR="006D040F" w:rsidRPr="00A025B5" w:rsidRDefault="006D040F" w:rsidP="00470EE4">
            <w:pPr>
              <w:jc w:val="left"/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名</w:t>
            </w: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First name</w:t>
            </w:r>
            <w:r w:rsidR="006C0739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 xml:space="preserve">    </w:t>
            </w:r>
          </w:p>
        </w:tc>
      </w:tr>
      <w:tr w:rsidR="008F396F" w:rsidRPr="00A025B5" w:rsidTr="0078669F">
        <w:trPr>
          <w:trHeight w:val="562"/>
          <w:jc w:val="center"/>
        </w:trPr>
        <w:tc>
          <w:tcPr>
            <w:tcW w:w="691" w:type="dxa"/>
            <w:vAlign w:val="center"/>
          </w:tcPr>
          <w:p w:rsidR="008F396F" w:rsidRPr="00A025B5" w:rsidRDefault="00CA6097" w:rsidP="00584A90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2</w:t>
            </w:r>
          </w:p>
        </w:tc>
        <w:tc>
          <w:tcPr>
            <w:tcW w:w="4335" w:type="dxa"/>
            <w:vAlign w:val="center"/>
          </w:tcPr>
          <w:p w:rsidR="008F396F" w:rsidRPr="00A025B5" w:rsidRDefault="00CA6097" w:rsidP="00470EE4">
            <w:pPr>
              <w:jc w:val="left"/>
              <w:rPr>
                <w:rFonts w:asciiTheme="minorBidi" w:hAnsiTheme="minorBidi"/>
                <w:sz w:val="22"/>
                <w:szCs w:val="22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性别</w:t>
            </w:r>
            <w:r w:rsidR="00470EE4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Gender</w:t>
            </w:r>
          </w:p>
        </w:tc>
        <w:tc>
          <w:tcPr>
            <w:tcW w:w="4536" w:type="dxa"/>
          </w:tcPr>
          <w:p w:rsidR="008F396F" w:rsidRPr="00A025B5" w:rsidRDefault="008F396F" w:rsidP="00470EE4">
            <w:pPr>
              <w:jc w:val="left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8F396F" w:rsidRPr="00A025B5" w:rsidTr="006C0739">
        <w:trPr>
          <w:trHeight w:val="680"/>
          <w:jc w:val="center"/>
        </w:trPr>
        <w:tc>
          <w:tcPr>
            <w:tcW w:w="691" w:type="dxa"/>
            <w:vAlign w:val="center"/>
          </w:tcPr>
          <w:p w:rsidR="008F396F" w:rsidRPr="00A025B5" w:rsidRDefault="00CA6097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3</w:t>
            </w:r>
          </w:p>
        </w:tc>
        <w:tc>
          <w:tcPr>
            <w:tcW w:w="4335" w:type="dxa"/>
            <w:vAlign w:val="center"/>
          </w:tcPr>
          <w:p w:rsidR="008F396F" w:rsidRPr="00A025B5" w:rsidRDefault="00CA6097" w:rsidP="00584A90">
            <w:pPr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出生日期</w:t>
            </w:r>
            <w:r w:rsidR="00584A90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Date of birth</w:t>
            </w:r>
          </w:p>
        </w:tc>
        <w:tc>
          <w:tcPr>
            <w:tcW w:w="4536" w:type="dxa"/>
          </w:tcPr>
          <w:p w:rsidR="008F396F" w:rsidRPr="00A025B5" w:rsidRDefault="008F396F" w:rsidP="00470EE4">
            <w:pPr>
              <w:jc w:val="left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84A90" w:rsidRPr="00A025B5" w:rsidTr="0078669F">
        <w:trPr>
          <w:trHeight w:val="872"/>
          <w:jc w:val="center"/>
        </w:trPr>
        <w:tc>
          <w:tcPr>
            <w:tcW w:w="691" w:type="dxa"/>
            <w:vAlign w:val="center"/>
          </w:tcPr>
          <w:p w:rsidR="00584A90" w:rsidRPr="00A025B5" w:rsidRDefault="00584A90" w:rsidP="00584A90">
            <w:pPr>
              <w:jc w:val="center"/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</w:pPr>
            <w:r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4</w:t>
            </w:r>
          </w:p>
        </w:tc>
        <w:tc>
          <w:tcPr>
            <w:tcW w:w="4335" w:type="dxa"/>
            <w:vAlign w:val="center"/>
          </w:tcPr>
          <w:p w:rsidR="00584A90" w:rsidRPr="00A025B5" w:rsidRDefault="00584A90" w:rsidP="00584A90">
            <w:pPr>
              <w:jc w:val="left"/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出生地</w:t>
            </w: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 xml:space="preserve"> </w:t>
            </w:r>
            <w:r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Place of birth</w:t>
            </w: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 xml:space="preserve"> </w:t>
            </w:r>
          </w:p>
        </w:tc>
        <w:tc>
          <w:tcPr>
            <w:tcW w:w="4536" w:type="dxa"/>
          </w:tcPr>
          <w:p w:rsidR="00584A90" w:rsidRPr="00A025B5" w:rsidRDefault="00584A90" w:rsidP="00470EE4">
            <w:pPr>
              <w:jc w:val="left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8F396F" w:rsidRPr="00A025B5" w:rsidTr="0078669F">
        <w:trPr>
          <w:trHeight w:val="851"/>
          <w:jc w:val="center"/>
        </w:trPr>
        <w:tc>
          <w:tcPr>
            <w:tcW w:w="691" w:type="dxa"/>
            <w:vAlign w:val="center"/>
          </w:tcPr>
          <w:p w:rsidR="008F396F" w:rsidRPr="00A025B5" w:rsidRDefault="00584A90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>
              <w:rPr>
                <w:rFonts w:asciiTheme="minorBidi" w:eastAsia="FangSong_GB2312" w:hAnsiTheme="minorBidi"/>
                <w:sz w:val="22"/>
                <w:szCs w:val="22"/>
              </w:rPr>
              <w:t>5</w:t>
            </w:r>
          </w:p>
        </w:tc>
        <w:tc>
          <w:tcPr>
            <w:tcW w:w="4335" w:type="dxa"/>
            <w:vAlign w:val="center"/>
          </w:tcPr>
          <w:p w:rsidR="008F396F" w:rsidRPr="00A025B5" w:rsidRDefault="00CA6097" w:rsidP="00470EE4">
            <w:pPr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来华事由</w:t>
            </w:r>
            <w:r w:rsidR="00470EE4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 xml:space="preserve">Reason to </w:t>
            </w:r>
            <w:r w:rsidR="00584A90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 xml:space="preserve">enter </w:t>
            </w:r>
            <w:r w:rsidR="00470EE4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China</w:t>
            </w:r>
          </w:p>
        </w:tc>
        <w:tc>
          <w:tcPr>
            <w:tcW w:w="4536" w:type="dxa"/>
          </w:tcPr>
          <w:p w:rsidR="008F396F" w:rsidRPr="00A025B5" w:rsidRDefault="006C0739" w:rsidP="006C0739">
            <w:pPr>
              <w:spacing w:after="0" w:line="240" w:lineRule="auto"/>
              <w:jc w:val="left"/>
              <w:rPr>
                <w:rFonts w:asciiTheme="minorBidi" w:hAnsiTheme="minorBidi"/>
                <w:sz w:val="22"/>
                <w:szCs w:val="22"/>
              </w:rPr>
            </w:pPr>
            <w:r>
              <w:rPr>
                <w:rFonts w:asciiTheme="minorBidi" w:hAnsiTheme="minorBidi"/>
                <w:sz w:val="22"/>
                <w:szCs w:val="22"/>
              </w:rPr>
              <w:t>To attend the Second ICAO NGAP Global Summit</w:t>
            </w:r>
          </w:p>
        </w:tc>
      </w:tr>
      <w:tr w:rsidR="00EB4579" w:rsidRPr="00A025B5" w:rsidTr="0078669F">
        <w:trPr>
          <w:trHeight w:val="851"/>
          <w:jc w:val="center"/>
        </w:trPr>
        <w:tc>
          <w:tcPr>
            <w:tcW w:w="691" w:type="dxa"/>
            <w:vAlign w:val="center"/>
          </w:tcPr>
          <w:p w:rsidR="00EB4579" w:rsidRDefault="0078669F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>
              <w:rPr>
                <w:rFonts w:asciiTheme="minorBidi" w:eastAsia="FangSong_GB2312" w:hAnsiTheme="minorBidi"/>
                <w:sz w:val="22"/>
                <w:szCs w:val="22"/>
              </w:rPr>
              <w:t>6</w:t>
            </w:r>
          </w:p>
        </w:tc>
        <w:tc>
          <w:tcPr>
            <w:tcW w:w="4335" w:type="dxa"/>
            <w:vAlign w:val="center"/>
          </w:tcPr>
          <w:p w:rsidR="00AB34CE" w:rsidRPr="00A025B5" w:rsidRDefault="00AB34CE" w:rsidP="006C0739">
            <w:pPr>
              <w:jc w:val="left"/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</w:pPr>
            <w:r>
              <w:rPr>
                <w:rStyle w:val="Hyperlink"/>
                <w:rFonts w:asciiTheme="minorBidi" w:eastAsia="FangSong_GB2312" w:hAnsiTheme="minorBidi" w:hint="eastAsia"/>
                <w:color w:val="auto"/>
                <w:sz w:val="22"/>
                <w:szCs w:val="22"/>
                <w:u w:val="none"/>
              </w:rPr>
              <w:t>组织</w:t>
            </w:r>
            <w:r>
              <w:rPr>
                <w:rStyle w:val="Hyperlink"/>
                <w:rFonts w:asciiTheme="minorBidi" w:eastAsia="FangSong_GB2312" w:hAnsiTheme="minorBidi" w:hint="eastAsia"/>
                <w:color w:val="auto"/>
                <w:sz w:val="22"/>
                <w:szCs w:val="22"/>
                <w:u w:val="none"/>
              </w:rPr>
              <w:t>/</w:t>
            </w:r>
            <w:r>
              <w:rPr>
                <w:rStyle w:val="Hyperlink"/>
                <w:rFonts w:asciiTheme="minorBidi" w:eastAsia="FangSong_GB2312" w:hAnsiTheme="minorBidi" w:hint="eastAsia"/>
                <w:color w:val="auto"/>
                <w:sz w:val="22"/>
                <w:szCs w:val="22"/>
                <w:u w:val="none"/>
              </w:rPr>
              <w:t>公司名称</w:t>
            </w:r>
            <w:r w:rsidR="006C0739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Organization/Company</w:t>
            </w:r>
          </w:p>
        </w:tc>
        <w:tc>
          <w:tcPr>
            <w:tcW w:w="4536" w:type="dxa"/>
          </w:tcPr>
          <w:p w:rsidR="00EB4579" w:rsidRPr="00A025B5" w:rsidRDefault="00EB4579" w:rsidP="00470EE4">
            <w:pPr>
              <w:jc w:val="left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30259" w:rsidRPr="00A025B5" w:rsidTr="0078669F">
        <w:trPr>
          <w:trHeight w:val="851"/>
          <w:jc w:val="center"/>
        </w:trPr>
        <w:tc>
          <w:tcPr>
            <w:tcW w:w="691" w:type="dxa"/>
            <w:vAlign w:val="center"/>
          </w:tcPr>
          <w:p w:rsidR="00F30259" w:rsidRDefault="0078669F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>
              <w:rPr>
                <w:rFonts w:asciiTheme="minorBidi" w:eastAsia="FangSong_GB2312" w:hAnsiTheme="minorBidi"/>
                <w:sz w:val="22"/>
                <w:szCs w:val="22"/>
              </w:rPr>
              <w:t>7</w:t>
            </w:r>
          </w:p>
        </w:tc>
        <w:tc>
          <w:tcPr>
            <w:tcW w:w="4335" w:type="dxa"/>
            <w:vAlign w:val="center"/>
          </w:tcPr>
          <w:p w:rsidR="00AB34CE" w:rsidRDefault="00AB34CE" w:rsidP="00470EE4">
            <w:pPr>
              <w:jc w:val="left"/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</w:pPr>
            <w:r>
              <w:rPr>
                <w:rStyle w:val="Hyperlink"/>
                <w:rFonts w:asciiTheme="minorBidi" w:eastAsia="FangSong_GB2312" w:hAnsiTheme="minorBidi" w:hint="eastAsia"/>
                <w:color w:val="auto"/>
                <w:sz w:val="22"/>
                <w:szCs w:val="22"/>
                <w:u w:val="none"/>
              </w:rPr>
              <w:t>邮箱地址</w:t>
            </w:r>
            <w:r w:rsidR="006C0739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Email address</w:t>
            </w:r>
          </w:p>
        </w:tc>
        <w:tc>
          <w:tcPr>
            <w:tcW w:w="4536" w:type="dxa"/>
          </w:tcPr>
          <w:p w:rsidR="00F30259" w:rsidRPr="00A025B5" w:rsidRDefault="00F30259" w:rsidP="00470EE4">
            <w:pPr>
              <w:jc w:val="left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8F396F" w:rsidRPr="00A025B5" w:rsidTr="0078669F">
        <w:trPr>
          <w:trHeight w:val="722"/>
          <w:jc w:val="center"/>
        </w:trPr>
        <w:tc>
          <w:tcPr>
            <w:tcW w:w="691" w:type="dxa"/>
            <w:vAlign w:val="center"/>
          </w:tcPr>
          <w:p w:rsidR="008F396F" w:rsidRPr="00A025B5" w:rsidRDefault="0078669F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>
              <w:rPr>
                <w:rFonts w:asciiTheme="minorBidi" w:eastAsia="FangSong_GB2312" w:hAnsiTheme="minorBidi"/>
                <w:sz w:val="22"/>
                <w:szCs w:val="22"/>
              </w:rPr>
              <w:t>8</w:t>
            </w:r>
          </w:p>
        </w:tc>
        <w:tc>
          <w:tcPr>
            <w:tcW w:w="4335" w:type="dxa"/>
            <w:vAlign w:val="center"/>
          </w:tcPr>
          <w:p w:rsidR="008F396F" w:rsidRPr="00A025B5" w:rsidRDefault="00CA6097" w:rsidP="0078669F">
            <w:pPr>
              <w:spacing w:after="0" w:line="240" w:lineRule="auto"/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  <w:r w:rsidRPr="00A025B5">
              <w:rPr>
                <w:rFonts w:asciiTheme="minorBidi" w:eastAsia="FangSong_GB2312" w:hAnsiTheme="minorBidi"/>
                <w:sz w:val="22"/>
                <w:szCs w:val="22"/>
              </w:rPr>
              <w:t>护照号</w:t>
            </w:r>
            <w:r w:rsidR="0078669F" w:rsidRPr="006C0739">
              <w:rPr>
                <w:rFonts w:asciiTheme="minorBidi" w:eastAsia="FangSong_GB2312" w:hAnsiTheme="minorBidi"/>
                <w:b/>
                <w:bCs/>
                <w:sz w:val="22"/>
                <w:szCs w:val="22"/>
              </w:rPr>
              <w:t>Passport number</w:t>
            </w:r>
          </w:p>
        </w:tc>
        <w:tc>
          <w:tcPr>
            <w:tcW w:w="4536" w:type="dxa"/>
          </w:tcPr>
          <w:p w:rsidR="008F396F" w:rsidRPr="00A025B5" w:rsidRDefault="008F396F" w:rsidP="00470EE4">
            <w:pPr>
              <w:tabs>
                <w:tab w:val="left" w:pos="1889"/>
              </w:tabs>
              <w:jc w:val="left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8F396F" w:rsidRPr="00A025B5" w:rsidTr="0078669F">
        <w:trPr>
          <w:trHeight w:val="912"/>
          <w:jc w:val="center"/>
        </w:trPr>
        <w:tc>
          <w:tcPr>
            <w:tcW w:w="691" w:type="dxa"/>
            <w:vAlign w:val="center"/>
          </w:tcPr>
          <w:p w:rsidR="008F396F" w:rsidRPr="00A025B5" w:rsidRDefault="0078669F" w:rsidP="00584A90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  <w:r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9</w:t>
            </w:r>
          </w:p>
        </w:tc>
        <w:tc>
          <w:tcPr>
            <w:tcW w:w="4335" w:type="dxa"/>
            <w:vAlign w:val="center"/>
          </w:tcPr>
          <w:p w:rsidR="00470EE4" w:rsidRPr="00A025B5" w:rsidRDefault="00CA6097" w:rsidP="00584A90">
            <w:pPr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护照签发地</w:t>
            </w:r>
            <w:r w:rsidR="00470EE4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 xml:space="preserve">Passport </w:t>
            </w:r>
            <w:r w:rsidR="00584A90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place of issuance</w:t>
            </w:r>
          </w:p>
        </w:tc>
        <w:tc>
          <w:tcPr>
            <w:tcW w:w="4536" w:type="dxa"/>
          </w:tcPr>
          <w:p w:rsidR="008F396F" w:rsidRPr="00A025B5" w:rsidRDefault="008F396F" w:rsidP="00470EE4">
            <w:pPr>
              <w:jc w:val="left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8F396F" w:rsidRPr="00A025B5" w:rsidTr="0078669F">
        <w:trPr>
          <w:trHeight w:val="826"/>
          <w:jc w:val="center"/>
        </w:trPr>
        <w:tc>
          <w:tcPr>
            <w:tcW w:w="691" w:type="dxa"/>
            <w:vAlign w:val="center"/>
          </w:tcPr>
          <w:p w:rsidR="008F396F" w:rsidRPr="00A025B5" w:rsidRDefault="0078669F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>
              <w:rPr>
                <w:rFonts w:asciiTheme="minorBidi" w:eastAsia="FangSong_GB2312" w:hAnsiTheme="minorBidi"/>
                <w:sz w:val="22"/>
                <w:szCs w:val="22"/>
              </w:rPr>
              <w:t>10</w:t>
            </w:r>
          </w:p>
        </w:tc>
        <w:tc>
          <w:tcPr>
            <w:tcW w:w="4335" w:type="dxa"/>
            <w:vAlign w:val="center"/>
          </w:tcPr>
          <w:p w:rsidR="00470EE4" w:rsidRPr="00A025B5" w:rsidRDefault="00CA6097" w:rsidP="00584A90">
            <w:pPr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  <w:r w:rsidRPr="00A025B5">
              <w:rPr>
                <w:rFonts w:asciiTheme="minorBidi" w:eastAsia="FangSong_GB2312" w:hAnsiTheme="minorBidi"/>
                <w:sz w:val="22"/>
                <w:szCs w:val="22"/>
              </w:rPr>
              <w:t>护照有效期至</w:t>
            </w:r>
            <w:r w:rsidR="00584A90" w:rsidRPr="006C0739">
              <w:rPr>
                <w:rFonts w:asciiTheme="minorBidi" w:eastAsia="FangSong_GB2312" w:hAnsiTheme="minorBidi"/>
                <w:b/>
                <w:bCs/>
                <w:sz w:val="22"/>
                <w:szCs w:val="22"/>
              </w:rPr>
              <w:t>Passport Expiry d</w:t>
            </w:r>
            <w:r w:rsidR="00470EE4" w:rsidRPr="006C0739">
              <w:rPr>
                <w:rFonts w:asciiTheme="minorBidi" w:eastAsia="FangSong_GB2312" w:hAnsiTheme="minorBidi"/>
                <w:b/>
                <w:bCs/>
                <w:sz w:val="22"/>
                <w:szCs w:val="22"/>
              </w:rPr>
              <w:t>ate</w:t>
            </w:r>
            <w:r w:rsidR="00470EE4" w:rsidRPr="00A025B5">
              <w:rPr>
                <w:rFonts w:asciiTheme="minorBidi" w:eastAsia="FangSong_GB2312" w:hAnsiTheme="minorBidi"/>
                <w:sz w:val="22"/>
                <w:szCs w:val="22"/>
              </w:rPr>
              <w:t xml:space="preserve"> </w:t>
            </w:r>
          </w:p>
        </w:tc>
        <w:tc>
          <w:tcPr>
            <w:tcW w:w="4536" w:type="dxa"/>
          </w:tcPr>
          <w:p w:rsidR="008F396F" w:rsidRPr="00A025B5" w:rsidRDefault="008F396F" w:rsidP="00470EE4">
            <w:pPr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</w:p>
        </w:tc>
      </w:tr>
      <w:tr w:rsidR="008F396F" w:rsidRPr="00A025B5" w:rsidTr="0078669F">
        <w:trPr>
          <w:trHeight w:val="665"/>
          <w:jc w:val="center"/>
        </w:trPr>
        <w:tc>
          <w:tcPr>
            <w:tcW w:w="691" w:type="dxa"/>
            <w:vAlign w:val="center"/>
          </w:tcPr>
          <w:p w:rsidR="008F396F" w:rsidRPr="00A025B5" w:rsidRDefault="0078669F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>
              <w:rPr>
                <w:rFonts w:asciiTheme="minorBidi" w:eastAsia="FangSong_GB2312" w:hAnsiTheme="minorBidi"/>
                <w:sz w:val="22"/>
                <w:szCs w:val="22"/>
              </w:rPr>
              <w:t>11</w:t>
            </w:r>
          </w:p>
        </w:tc>
        <w:tc>
          <w:tcPr>
            <w:tcW w:w="4335" w:type="dxa"/>
            <w:vAlign w:val="center"/>
          </w:tcPr>
          <w:p w:rsidR="00470EE4" w:rsidRPr="00A025B5" w:rsidRDefault="00CA6097" w:rsidP="00470EE4">
            <w:pPr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访问地点</w:t>
            </w:r>
            <w:r w:rsidR="00470EE4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Visiting Place</w:t>
            </w:r>
            <w:bookmarkStart w:id="0" w:name="_GoBack"/>
            <w:bookmarkEnd w:id="0"/>
          </w:p>
        </w:tc>
        <w:tc>
          <w:tcPr>
            <w:tcW w:w="4536" w:type="dxa"/>
          </w:tcPr>
          <w:p w:rsidR="008F396F" w:rsidRPr="006C0739" w:rsidRDefault="006C0739" w:rsidP="006C0739">
            <w:pPr>
              <w:spacing w:after="0" w:line="240" w:lineRule="auto"/>
              <w:jc w:val="left"/>
              <w:rPr>
                <w:rFonts w:asciiTheme="minorBidi" w:hAnsiTheme="minorBidi"/>
                <w:sz w:val="22"/>
                <w:szCs w:val="22"/>
              </w:rPr>
            </w:pPr>
            <w:r w:rsidRPr="006C0739">
              <w:rPr>
                <w:rFonts w:asciiTheme="minorBidi" w:hAnsiTheme="minorBidi"/>
                <w:sz w:val="22"/>
                <w:szCs w:val="22"/>
              </w:rPr>
              <w:t xml:space="preserve">Shenzhen </w:t>
            </w:r>
            <w:proofErr w:type="spellStart"/>
            <w:r w:rsidRPr="006C0739">
              <w:rPr>
                <w:rFonts w:asciiTheme="minorBidi" w:hAnsiTheme="minorBidi"/>
                <w:sz w:val="22"/>
                <w:szCs w:val="22"/>
              </w:rPr>
              <w:t>Wuzhou</w:t>
            </w:r>
            <w:proofErr w:type="spellEnd"/>
            <w:r w:rsidRPr="006C0739">
              <w:rPr>
                <w:rFonts w:asciiTheme="minorBidi" w:hAnsiTheme="minorBidi"/>
                <w:sz w:val="22"/>
                <w:szCs w:val="22"/>
              </w:rPr>
              <w:t xml:space="preserve"> Guesthouse</w:t>
            </w:r>
          </w:p>
          <w:p w:rsidR="006C0739" w:rsidRPr="006C0739" w:rsidRDefault="006C0739" w:rsidP="006C0739">
            <w:pPr>
              <w:spacing w:after="0" w:line="240" w:lineRule="auto"/>
              <w:jc w:val="left"/>
              <w:rPr>
                <w:rFonts w:asciiTheme="minorBidi" w:hAnsiTheme="minorBidi"/>
                <w:sz w:val="22"/>
                <w:szCs w:val="22"/>
              </w:rPr>
            </w:pPr>
            <w:r w:rsidRPr="006C0739">
              <w:rPr>
                <w:rFonts w:asciiTheme="minorBidi" w:hAnsiTheme="minorBidi"/>
                <w:sz w:val="22"/>
                <w:szCs w:val="22"/>
              </w:rPr>
              <w:t xml:space="preserve">No. 6001 </w:t>
            </w:r>
            <w:proofErr w:type="spellStart"/>
            <w:r w:rsidRPr="006C0739">
              <w:rPr>
                <w:rFonts w:asciiTheme="minorBidi" w:hAnsiTheme="minorBidi"/>
                <w:sz w:val="22"/>
                <w:szCs w:val="22"/>
              </w:rPr>
              <w:t>Shennan</w:t>
            </w:r>
            <w:proofErr w:type="spellEnd"/>
            <w:r w:rsidRPr="006C0739">
              <w:rPr>
                <w:rFonts w:asciiTheme="minorBidi" w:hAnsiTheme="minorBidi"/>
                <w:sz w:val="22"/>
                <w:szCs w:val="22"/>
              </w:rPr>
              <w:t xml:space="preserve"> Avenue, </w:t>
            </w:r>
            <w:proofErr w:type="spellStart"/>
            <w:r w:rsidRPr="006C0739">
              <w:rPr>
                <w:rFonts w:asciiTheme="minorBidi" w:hAnsiTheme="minorBidi"/>
                <w:sz w:val="22"/>
                <w:szCs w:val="22"/>
              </w:rPr>
              <w:t>Futian</w:t>
            </w:r>
            <w:proofErr w:type="spellEnd"/>
            <w:r w:rsidRPr="006C0739">
              <w:rPr>
                <w:rFonts w:asciiTheme="minorBidi" w:hAnsiTheme="minorBidi"/>
                <w:sz w:val="22"/>
                <w:szCs w:val="22"/>
              </w:rPr>
              <w:t xml:space="preserve"> District, Shenzhen</w:t>
            </w:r>
            <w:r>
              <w:rPr>
                <w:rFonts w:asciiTheme="minorBidi" w:hAnsiTheme="minorBidi"/>
                <w:sz w:val="22"/>
                <w:szCs w:val="22"/>
              </w:rPr>
              <w:t>, China</w:t>
            </w:r>
          </w:p>
        </w:tc>
      </w:tr>
      <w:tr w:rsidR="00584A90" w:rsidRPr="00A025B5" w:rsidTr="0078669F">
        <w:trPr>
          <w:trHeight w:val="662"/>
          <w:jc w:val="center"/>
        </w:trPr>
        <w:tc>
          <w:tcPr>
            <w:tcW w:w="691" w:type="dxa"/>
            <w:vAlign w:val="center"/>
          </w:tcPr>
          <w:p w:rsidR="00584A90" w:rsidRPr="00A025B5" w:rsidRDefault="0078669F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>
              <w:rPr>
                <w:rFonts w:asciiTheme="minorBidi" w:eastAsia="FangSong_GB2312" w:hAnsiTheme="minorBidi"/>
                <w:sz w:val="22"/>
                <w:szCs w:val="22"/>
              </w:rPr>
              <w:t>12</w:t>
            </w:r>
          </w:p>
        </w:tc>
        <w:tc>
          <w:tcPr>
            <w:tcW w:w="4335" w:type="dxa"/>
            <w:vAlign w:val="center"/>
          </w:tcPr>
          <w:p w:rsidR="00AB34CE" w:rsidRPr="00AB34CE" w:rsidRDefault="00AB34CE" w:rsidP="00AB34CE">
            <w:pPr>
              <w:spacing w:after="0" w:line="240" w:lineRule="auto"/>
              <w:jc w:val="left"/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</w:pPr>
            <w:r w:rsidRPr="00AB34CE">
              <w:rPr>
                <w:rStyle w:val="Hyperlink"/>
                <w:rFonts w:asciiTheme="minorBidi" w:eastAsia="FangSong_GB2312" w:hAnsiTheme="minorBidi" w:hint="eastAsia"/>
                <w:color w:val="auto"/>
                <w:sz w:val="22"/>
                <w:szCs w:val="22"/>
                <w:u w:val="none"/>
              </w:rPr>
              <w:t>到达和离开中国日期</w:t>
            </w:r>
          </w:p>
          <w:p w:rsidR="00584A90" w:rsidRPr="006C0739" w:rsidRDefault="00584A90" w:rsidP="00AB34CE">
            <w:pPr>
              <w:spacing w:after="0" w:line="240" w:lineRule="auto"/>
              <w:jc w:val="left"/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</w:pPr>
            <w:r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Arrival and departure dates in China</w:t>
            </w:r>
          </w:p>
        </w:tc>
        <w:tc>
          <w:tcPr>
            <w:tcW w:w="4536" w:type="dxa"/>
          </w:tcPr>
          <w:p w:rsidR="00584A90" w:rsidRPr="00A025B5" w:rsidRDefault="00584A90" w:rsidP="00470EE4">
            <w:pPr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</w:p>
        </w:tc>
      </w:tr>
      <w:tr w:rsidR="008F396F" w:rsidRPr="00A025B5" w:rsidTr="0078669F">
        <w:trPr>
          <w:trHeight w:val="427"/>
          <w:jc w:val="center"/>
        </w:trPr>
        <w:tc>
          <w:tcPr>
            <w:tcW w:w="691" w:type="dxa"/>
            <w:vAlign w:val="center"/>
          </w:tcPr>
          <w:p w:rsidR="008F396F" w:rsidRPr="00A025B5" w:rsidRDefault="006C0739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>
              <w:rPr>
                <w:rFonts w:asciiTheme="minorBidi" w:eastAsia="FangSong_GB2312" w:hAnsiTheme="minorBidi"/>
                <w:sz w:val="22"/>
                <w:szCs w:val="22"/>
              </w:rPr>
              <w:t>13</w:t>
            </w:r>
          </w:p>
        </w:tc>
        <w:tc>
          <w:tcPr>
            <w:tcW w:w="4335" w:type="dxa"/>
            <w:vAlign w:val="center"/>
          </w:tcPr>
          <w:p w:rsidR="00470EE4" w:rsidRPr="00A025B5" w:rsidRDefault="00CA6097" w:rsidP="00584A90">
            <w:pPr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在华期间费用来源</w:t>
            </w:r>
            <w:r w:rsidR="00470EE4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 xml:space="preserve">Source of </w:t>
            </w:r>
            <w:r w:rsidR="00584A90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e</w:t>
            </w:r>
            <w:r w:rsidR="00470EE4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xpenses</w:t>
            </w:r>
            <w:r w:rsidR="00A15FC1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（</w:t>
            </w:r>
            <w:r w:rsidR="00A15FC1">
              <w:rPr>
                <w:rStyle w:val="Hyperlink"/>
                <w:rFonts w:asciiTheme="minorBidi" w:eastAsia="FangSong_GB2312" w:hAnsiTheme="minorBidi" w:hint="eastAsia"/>
                <w:color w:val="auto"/>
                <w:sz w:val="22"/>
                <w:szCs w:val="22"/>
                <w:u w:val="none"/>
              </w:rPr>
              <w:t xml:space="preserve">Inviter, self-pay, or </w:t>
            </w:r>
            <w:r w:rsidR="00A15FC1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invitee’s</w:t>
            </w:r>
            <w:r w:rsidR="00A15FC1">
              <w:rPr>
                <w:rStyle w:val="Hyperlink"/>
                <w:rFonts w:asciiTheme="minorBidi" w:eastAsia="FangSong_GB2312" w:hAnsiTheme="minorBidi" w:hint="eastAsia"/>
                <w:color w:val="auto"/>
                <w:sz w:val="22"/>
                <w:szCs w:val="22"/>
                <w:u w:val="none"/>
              </w:rPr>
              <w:t xml:space="preserve"> employer</w:t>
            </w:r>
            <w:r w:rsidR="006C0739">
              <w:rPr>
                <w:rStyle w:val="Hyperlink"/>
                <w:rFonts w:asciiTheme="minorBidi" w:eastAsia="FangSong_GB2312" w:hAnsiTheme="minorBidi" w:hint="eastAsia"/>
                <w:color w:val="auto"/>
                <w:sz w:val="22"/>
                <w:szCs w:val="22"/>
                <w:u w:val="none"/>
              </w:rPr>
              <w:t>）</w:t>
            </w:r>
          </w:p>
        </w:tc>
        <w:tc>
          <w:tcPr>
            <w:tcW w:w="4536" w:type="dxa"/>
          </w:tcPr>
          <w:p w:rsidR="008F396F" w:rsidRPr="00A025B5" w:rsidRDefault="008F396F" w:rsidP="00470EE4">
            <w:pPr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</w:p>
        </w:tc>
      </w:tr>
    </w:tbl>
    <w:p w:rsidR="008F396F" w:rsidRPr="00A025B5" w:rsidRDefault="008F396F">
      <w:pPr>
        <w:rPr>
          <w:rFonts w:asciiTheme="minorBidi" w:eastAsia="FangSong_GB2312" w:hAnsiTheme="minorBidi"/>
          <w:sz w:val="22"/>
          <w:szCs w:val="22"/>
        </w:rPr>
      </w:pPr>
    </w:p>
    <w:sectPr w:rsidR="008F396F" w:rsidRPr="00A025B5">
      <w:pgSz w:w="11906" w:h="16838"/>
      <w:pgMar w:top="1440" w:right="1803" w:bottom="1440" w:left="1803" w:header="851" w:footer="992" w:gutter="0"/>
      <w:cols w:space="0"/>
      <w:docGrid w:type="lines" w:linePitch="31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68E5" w:rsidRDefault="00FF68E5" w:rsidP="006D040F">
      <w:pPr>
        <w:spacing w:after="0" w:line="240" w:lineRule="auto"/>
      </w:pPr>
      <w:r>
        <w:separator/>
      </w:r>
    </w:p>
  </w:endnote>
  <w:endnote w:type="continuationSeparator" w:id="0">
    <w:p w:rsidR="00FF68E5" w:rsidRDefault="00FF68E5" w:rsidP="006D04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小标宋">
    <w:altName w:val="Arial Unicode MS"/>
    <w:charset w:val="86"/>
    <w:family w:val="auto"/>
    <w:pitch w:val="default"/>
    <w:sig w:usb0="00000000" w:usb1="080E0000" w:usb2="00000000" w:usb3="00000000" w:csb0="00040000" w:csb1="00000000"/>
  </w:font>
  <w:font w:name="FangSong_GB2312">
    <w:altName w:val="Arial Unicode MS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68E5" w:rsidRDefault="00FF68E5" w:rsidP="006D040F">
      <w:pPr>
        <w:spacing w:after="0" w:line="240" w:lineRule="auto"/>
      </w:pPr>
      <w:r>
        <w:separator/>
      </w:r>
    </w:p>
  </w:footnote>
  <w:footnote w:type="continuationSeparator" w:id="0">
    <w:p w:rsidR="00FF68E5" w:rsidRDefault="00FF68E5" w:rsidP="006D04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7DBC1F"/>
    <w:multiLevelType w:val="singleLevel"/>
    <w:tmpl w:val="1E7DBC1F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defaultTabStop w:val="420"/>
  <w:drawingGridVerticalSpacing w:val="159"/>
  <w:noPunctuationKerning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7MwNDUztrA0NjZV0lEKTi0uzszPAykwrgUASv2FoiwAAAA="/>
  </w:docVars>
  <w:rsids>
    <w:rsidRoot w:val="008F396F"/>
    <w:rsid w:val="000954DF"/>
    <w:rsid w:val="003A4A57"/>
    <w:rsid w:val="003B0749"/>
    <w:rsid w:val="00470EE4"/>
    <w:rsid w:val="00472E85"/>
    <w:rsid w:val="00584A90"/>
    <w:rsid w:val="005C2D9A"/>
    <w:rsid w:val="006C0739"/>
    <w:rsid w:val="006D040F"/>
    <w:rsid w:val="00711C7A"/>
    <w:rsid w:val="0078669F"/>
    <w:rsid w:val="00813045"/>
    <w:rsid w:val="008276EB"/>
    <w:rsid w:val="00837327"/>
    <w:rsid w:val="00864774"/>
    <w:rsid w:val="008F396F"/>
    <w:rsid w:val="00A025B5"/>
    <w:rsid w:val="00A15FC1"/>
    <w:rsid w:val="00AB34CE"/>
    <w:rsid w:val="00AF189F"/>
    <w:rsid w:val="00BC0D4F"/>
    <w:rsid w:val="00C336AF"/>
    <w:rsid w:val="00CA6097"/>
    <w:rsid w:val="00D31935"/>
    <w:rsid w:val="00EB4579"/>
    <w:rsid w:val="00F30259"/>
    <w:rsid w:val="00F31707"/>
    <w:rsid w:val="00F46C79"/>
    <w:rsid w:val="00FF68E5"/>
    <w:rsid w:val="01640E49"/>
    <w:rsid w:val="11DA3772"/>
    <w:rsid w:val="138C23EA"/>
    <w:rsid w:val="176A6A72"/>
    <w:rsid w:val="1D026AD9"/>
    <w:rsid w:val="1E92670F"/>
    <w:rsid w:val="20715487"/>
    <w:rsid w:val="20B4590F"/>
    <w:rsid w:val="25AC7BFB"/>
    <w:rsid w:val="269153FC"/>
    <w:rsid w:val="30FD6F98"/>
    <w:rsid w:val="32733BC1"/>
    <w:rsid w:val="3597568F"/>
    <w:rsid w:val="4FB90F0F"/>
    <w:rsid w:val="5BC00E19"/>
    <w:rsid w:val="5FB410E0"/>
    <w:rsid w:val="68E83634"/>
    <w:rsid w:val="6CED1101"/>
    <w:rsid w:val="771B44E3"/>
    <w:rsid w:val="7BD47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Grid" w:qFormat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/>
    </w:rPr>
  </w:style>
  <w:style w:type="paragraph" w:styleId="Heading2">
    <w:name w:val="heading 2"/>
    <w:basedOn w:val="Normal"/>
    <w:next w:val="Normal"/>
    <w:semiHidden/>
    <w:unhideWhenUsed/>
    <w:qFormat/>
    <w:pPr>
      <w:spacing w:beforeAutospacing="1" w:after="0" w:afterAutospacing="1"/>
      <w:jc w:val="left"/>
      <w:outlineLvl w:val="1"/>
    </w:pPr>
    <w:rPr>
      <w:rFonts w:ascii="SimSun" w:eastAsia="SimSun" w:hAnsi="SimSun" w:cs="Times New Roman" w:hint="eastAsia"/>
      <w:b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qFormat/>
    <w:pPr>
      <w:spacing w:beforeAutospacing="1" w:after="0" w:afterAutospacing="1"/>
      <w:jc w:val="left"/>
    </w:pPr>
    <w:rPr>
      <w:rFonts w:cs="Times New Roman"/>
      <w:kern w:val="0"/>
      <w:sz w:val="24"/>
    </w:rPr>
  </w:style>
  <w:style w:type="character" w:styleId="Strong">
    <w:name w:val="Strong"/>
    <w:basedOn w:val="DefaultParagraphFont"/>
    <w:qFormat/>
    <w:rPr>
      <w:b/>
    </w:rPr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6D04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D040F"/>
    <w:rPr>
      <w:rFonts w:asciiTheme="minorHAnsi" w:eastAsiaTheme="minorEastAsia" w:hAnsiTheme="minorHAnsi" w:cstheme="minorBidi"/>
      <w:kern w:val="2"/>
      <w:sz w:val="21"/>
      <w:szCs w:val="24"/>
      <w:lang w:val="en-US"/>
    </w:rPr>
  </w:style>
  <w:style w:type="paragraph" w:styleId="Footer">
    <w:name w:val="footer"/>
    <w:basedOn w:val="Normal"/>
    <w:link w:val="FooterChar"/>
    <w:rsid w:val="006D04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6D040F"/>
    <w:rPr>
      <w:rFonts w:asciiTheme="minorHAnsi" w:eastAsiaTheme="minorEastAsia" w:hAnsiTheme="minorHAnsi" w:cstheme="minorBidi"/>
      <w:kern w:val="2"/>
      <w:sz w:val="21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Grid" w:qFormat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/>
    </w:rPr>
  </w:style>
  <w:style w:type="paragraph" w:styleId="Heading2">
    <w:name w:val="heading 2"/>
    <w:basedOn w:val="Normal"/>
    <w:next w:val="Normal"/>
    <w:semiHidden/>
    <w:unhideWhenUsed/>
    <w:qFormat/>
    <w:pPr>
      <w:spacing w:beforeAutospacing="1" w:after="0" w:afterAutospacing="1"/>
      <w:jc w:val="left"/>
      <w:outlineLvl w:val="1"/>
    </w:pPr>
    <w:rPr>
      <w:rFonts w:ascii="SimSun" w:eastAsia="SimSun" w:hAnsi="SimSun" w:cs="Times New Roman" w:hint="eastAsia"/>
      <w:b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qFormat/>
    <w:pPr>
      <w:spacing w:beforeAutospacing="1" w:after="0" w:afterAutospacing="1"/>
      <w:jc w:val="left"/>
    </w:pPr>
    <w:rPr>
      <w:rFonts w:cs="Times New Roman"/>
      <w:kern w:val="0"/>
      <w:sz w:val="24"/>
    </w:rPr>
  </w:style>
  <w:style w:type="character" w:styleId="Strong">
    <w:name w:val="Strong"/>
    <w:basedOn w:val="DefaultParagraphFont"/>
    <w:qFormat/>
    <w:rPr>
      <w:b/>
    </w:rPr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6D04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D040F"/>
    <w:rPr>
      <w:rFonts w:asciiTheme="minorHAnsi" w:eastAsiaTheme="minorEastAsia" w:hAnsiTheme="minorHAnsi" w:cstheme="minorBidi"/>
      <w:kern w:val="2"/>
      <w:sz w:val="21"/>
      <w:szCs w:val="24"/>
      <w:lang w:val="en-US"/>
    </w:rPr>
  </w:style>
  <w:style w:type="paragraph" w:styleId="Footer">
    <w:name w:val="footer"/>
    <w:basedOn w:val="Normal"/>
    <w:link w:val="FooterChar"/>
    <w:rsid w:val="006D04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6D040F"/>
    <w:rPr>
      <w:rFonts w:asciiTheme="minorHAnsi" w:eastAsiaTheme="minorEastAsia" w:hAnsiTheme="minorHAnsi" w:cstheme="minorBidi"/>
      <w:kern w:val="2"/>
      <w:sz w:val="21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36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0954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730029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79985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4002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1213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827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4838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39345">
                  <w:marLeft w:val="0"/>
                  <w:marRight w:val="0"/>
                  <w:marTop w:val="18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104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913355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53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635724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759326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2816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ustomXml" Target="../customXml/item2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CC273FBC039F419BC9348141884CAE" ma:contentTypeVersion="1" ma:contentTypeDescription="Create a new document." ma:contentTypeScope="" ma:versionID="5514ff1c06da0751e7705755d7b747d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850D146-D9DA-4391-816B-815B4DBE086A}"/>
</file>

<file path=customXml/itemProps2.xml><?xml version="1.0" encoding="utf-8"?>
<ds:datastoreItem xmlns:ds="http://schemas.openxmlformats.org/officeDocument/2006/customXml" ds:itemID="{354BA5FF-A715-4A11-9B80-98A9AD04EDA3}"/>
</file>

<file path=customXml/itemProps3.xml><?xml version="1.0" encoding="utf-8"?>
<ds:datastoreItem xmlns:ds="http://schemas.openxmlformats.org/officeDocument/2006/customXml" ds:itemID="{B1977F7D-205B-4081-913C-38D41E755F92}"/>
</file>

<file path=customXml/itemProps4.xml><?xml version="1.0" encoding="utf-8"?>
<ds:datastoreItem xmlns:ds="http://schemas.openxmlformats.org/officeDocument/2006/customXml" ds:itemID="{FB7DD089-9B6B-4CB5-97F7-1B4BAC66101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489</Characters>
  <Application>Microsoft Office Word</Application>
  <DocSecurity>4</DocSecurity>
  <Lines>4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.A.C.O.</Company>
  <LinksUpToDate>false</LinksUpToDate>
  <CharactersWithSpaces>5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FAOSC</dc:creator>
  <cp:lastModifiedBy>Modoryova, Ivana</cp:lastModifiedBy>
  <cp:revision>2</cp:revision>
  <cp:lastPrinted>2018-10-15T11:35:00Z</cp:lastPrinted>
  <dcterms:created xsi:type="dcterms:W3CDTF">2018-10-17T14:53:00Z</dcterms:created>
  <dcterms:modified xsi:type="dcterms:W3CDTF">2018-10-17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21</vt:lpwstr>
  </property>
  <property fmtid="{D5CDD505-2E9C-101B-9397-08002B2CF9AE}" pid="3" name="ContentTypeId">
    <vt:lpwstr>0x0101006CCC273FBC039F419BC9348141884CAE</vt:lpwstr>
  </property>
</Properties>
</file>